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351E1" w:rsidRDefault="00000000">
      <w:pPr>
        <w:pStyle w:val="Heading1"/>
      </w:pPr>
      <w:bookmarkStart w:id="0" w:name="day-plan-with-contest-calendar"/>
      <w:r>
        <w:t>🗓 50-Day Plan with Contest Calendar</w:t>
      </w:r>
    </w:p>
    <w:p w:rsidR="00B351E1" w:rsidRDefault="00000000">
      <w:pPr>
        <w:pStyle w:val="Heading3"/>
      </w:pPr>
      <w:bookmarkStart w:id="1" w:name="daily-rhythm-45-hrsday"/>
      <w:r>
        <w:t>⏰ Daily Rhythm (4–5 hrs/day)</w:t>
      </w:r>
    </w:p>
    <w:p w:rsidR="00B351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rning (1 h):</w:t>
      </w:r>
      <w:r>
        <w:t xml:space="preserve"> Theory &amp; warm-ups (InterviewBit / HackerRank)</w:t>
      </w:r>
    </w:p>
    <w:p w:rsidR="00B351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idday (2 h):</w:t>
      </w:r>
      <w:r>
        <w:t xml:space="preserve"> Focused practice (LeetCode / CodeChef)</w:t>
      </w:r>
    </w:p>
    <w:p w:rsidR="00B351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vening (1–2 h):</w:t>
      </w:r>
      <w:r>
        <w:t xml:space="preserve"> Live contest or mock interview</w:t>
      </w:r>
    </w:p>
    <w:p w:rsidR="00B351E1" w:rsidRDefault="00000000">
      <w:pPr>
        <w:pStyle w:val="BlockText"/>
      </w:pPr>
      <w:r>
        <w:rPr>
          <w:b/>
          <w:bCs/>
        </w:rPr>
        <w:t>Tip:</w:t>
      </w:r>
      <w:r>
        <w:t xml:space="preserve"> Block “no-phone” coding sprints (25 min work, 5 min break).</w:t>
      </w:r>
    </w:p>
    <w:p w:rsidR="00B351E1" w:rsidRDefault="00000000">
      <w:r>
        <w:pict>
          <v:rect id="_x0000_i1026" style="width:0;height:1.5pt" o:hralign="center" o:hrstd="t" o:hr="t"/>
        </w:pict>
      </w:r>
    </w:p>
    <w:p w:rsidR="00B351E1" w:rsidRDefault="00000000">
      <w:pPr>
        <w:pStyle w:val="Heading2"/>
      </w:pPr>
      <w:bookmarkStart w:id="2" w:name="weekly-contest-grid"/>
      <w:bookmarkEnd w:id="1"/>
      <w:r>
        <w:t>Weekly Contest Gri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04"/>
        <w:gridCol w:w="2564"/>
        <w:gridCol w:w="3487"/>
        <w:gridCol w:w="1821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Platfor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ntest Type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Frequenc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uration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Codeforce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iv. 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 w:rsidRPr="0007261F">
              <w:rPr>
                <w:highlight w:val="yellow"/>
              </w:rPr>
              <w:t>Every Sunday</w:t>
            </w:r>
            <w:r>
              <w:t xml:space="preserve"> (18:35 UTC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.5 h</w:t>
            </w:r>
          </w:p>
        </w:tc>
      </w:tr>
      <w:tr w:rsidR="00B351E1">
        <w:tc>
          <w:tcPr>
            <w:tcW w:w="0" w:type="auto"/>
          </w:tcPr>
          <w:p w:rsidR="00B351E1" w:rsidRDefault="00B351E1">
            <w:pPr>
              <w:pStyle w:val="Compact"/>
            </w:pP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iv. 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Bi-weekly </w:t>
            </w:r>
            <w:r w:rsidRPr="0007261F">
              <w:rPr>
                <w:highlight w:val="yellow"/>
              </w:rPr>
              <w:t>on Satur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 h</w:t>
            </w:r>
          </w:p>
        </w:tc>
      </w:tr>
      <w:tr w:rsidR="00B351E1">
        <w:tc>
          <w:tcPr>
            <w:tcW w:w="0" w:type="auto"/>
          </w:tcPr>
          <w:p w:rsidR="00B351E1" w:rsidRDefault="00B351E1">
            <w:pPr>
              <w:pStyle w:val="Compact"/>
            </w:pP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iv. 1+2 Combined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Monthly </w:t>
            </w:r>
            <w:r w:rsidRPr="0007261F">
              <w:rPr>
                <w:highlight w:val="yellow"/>
              </w:rPr>
              <w:t>Wednes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 h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CodeChef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ong Challenge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 w:rsidRPr="0007261F">
              <w:rPr>
                <w:highlight w:val="yellow"/>
              </w:rPr>
              <w:t>10 days</w:t>
            </w:r>
            <w:r>
              <w:t xml:space="preserve"> / month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0 days total</w:t>
            </w:r>
          </w:p>
        </w:tc>
      </w:tr>
      <w:tr w:rsidR="00B351E1">
        <w:tc>
          <w:tcPr>
            <w:tcW w:w="0" w:type="auto"/>
          </w:tcPr>
          <w:p w:rsidR="00B351E1" w:rsidRDefault="00B351E1">
            <w:pPr>
              <w:pStyle w:val="Compact"/>
            </w:pP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tarter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Monthly </w:t>
            </w:r>
            <w:r w:rsidRPr="0007261F">
              <w:rPr>
                <w:highlight w:val="yellow"/>
              </w:rPr>
              <w:t>(first weekend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 days</w:t>
            </w:r>
          </w:p>
        </w:tc>
      </w:tr>
      <w:tr w:rsidR="00B351E1">
        <w:tc>
          <w:tcPr>
            <w:tcW w:w="0" w:type="auto"/>
          </w:tcPr>
          <w:p w:rsidR="00B351E1" w:rsidRDefault="00B351E1">
            <w:pPr>
              <w:pStyle w:val="Compact"/>
            </w:pP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unchtime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Monthly </w:t>
            </w:r>
            <w:r w:rsidRPr="0007261F">
              <w:rPr>
                <w:highlight w:val="yellow"/>
              </w:rPr>
              <w:t>mid-month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 h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LeetCode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Weekly Contest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Every </w:t>
            </w:r>
            <w:r w:rsidRPr="0007261F">
              <w:rPr>
                <w:highlight w:val="yellow"/>
              </w:rPr>
              <w:t>Satur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 h</w:t>
            </w:r>
          </w:p>
        </w:tc>
      </w:tr>
      <w:tr w:rsidR="00B351E1">
        <w:tc>
          <w:tcPr>
            <w:tcW w:w="0" w:type="auto"/>
          </w:tcPr>
          <w:p w:rsidR="00B351E1" w:rsidRDefault="00B351E1">
            <w:pPr>
              <w:pStyle w:val="Compact"/>
            </w:pP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i-weekly Contest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Every other </w:t>
            </w:r>
            <w:r w:rsidRPr="0007261F">
              <w:rPr>
                <w:highlight w:val="yellow"/>
              </w:rPr>
              <w:t>Sun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.5 h</w:t>
            </w:r>
          </w:p>
        </w:tc>
      </w:tr>
    </w:tbl>
    <w:p w:rsidR="00B351E1" w:rsidRDefault="00000000">
      <w:pPr>
        <w:pStyle w:val="BodyText"/>
      </w:pPr>
      <w:r>
        <w:t>Slot your “Evening” coding into whichever contest falls that day, or swap in a mock if none are live.</w:t>
      </w:r>
    </w:p>
    <w:p w:rsidR="00B351E1" w:rsidRDefault="00000000">
      <w:r>
        <w:pict>
          <v:rect id="_x0000_i1027" style="width:0;height:1.5pt" o:hralign="center" o:hrstd="t" o:hr="t"/>
        </w:pict>
      </w:r>
    </w:p>
    <w:p w:rsidR="00B351E1" w:rsidRDefault="00000000">
      <w:pPr>
        <w:pStyle w:val="Heading2"/>
      </w:pPr>
      <w:bookmarkStart w:id="3" w:name="week-1-days-17-fundamentals-cf-div-3"/>
      <w:bookmarkEnd w:id="2"/>
      <w:r>
        <w:t>🗓 Week 1 (Days 1–7): Fundamentals + CF Div 3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3"/>
        <w:gridCol w:w="2981"/>
        <w:gridCol w:w="2530"/>
        <w:gridCol w:w="3452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Arrays &amp; Two-Ptr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HR easy array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CF Div 3 </w:t>
            </w:r>
            <w:r w:rsidRPr="0007261F">
              <w:rPr>
                <w:highlight w:val="yellow"/>
              </w:rPr>
              <w:t>(Sunday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trings &amp; Prefix-Sum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LC Easy string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LeetCode Weekly </w:t>
            </w:r>
            <w:r w:rsidRPr="0007261F">
              <w:rPr>
                <w:highlight w:val="yellow"/>
              </w:rPr>
              <w:t>(Saturday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inked Lists (HR track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CC Starters eas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inary Trees intro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LC Easy BT problem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 (</w:t>
            </w:r>
            <w:r w:rsidRPr="0007261F">
              <w:rPr>
                <w:highlight w:val="yellow"/>
              </w:rPr>
              <w:t>Mock mini-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Recursion fundamental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HR recursion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ebugging &amp; edge-case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mixed eas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CodeChef Lunchtime </w:t>
            </w:r>
            <w:r w:rsidRPr="0007261F">
              <w:rPr>
                <w:highlight w:val="yellow"/>
              </w:rPr>
              <w:t>(mid-month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6 mixed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deep-dive</w:t>
            </w:r>
          </w:p>
        </w:tc>
      </w:tr>
    </w:tbl>
    <w:p w:rsidR="00B351E1" w:rsidRDefault="00000000">
      <w:r>
        <w:pict>
          <v:rect id="_x0000_i1028" style="width:0;height:1.5pt" o:hralign="center" o:hrstd="t" o:hr="t"/>
        </w:pict>
      </w:r>
    </w:p>
    <w:p w:rsidR="00B351E1" w:rsidRDefault="00000000">
      <w:pPr>
        <w:pStyle w:val="Heading2"/>
      </w:pPr>
      <w:bookmarkStart w:id="4" w:name="week-2-814-graphs-cf-div-3-div-2"/>
      <w:bookmarkEnd w:id="3"/>
      <w:r>
        <w:lastRenderedPageBreak/>
        <w:t>🗓 Week 2 (8–14): Graphs + CF Div 3 &amp; Div 2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3"/>
        <w:gridCol w:w="2617"/>
        <w:gridCol w:w="2515"/>
        <w:gridCol w:w="3831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Graph basic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HR BFS/DF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FS &amp; DFS impl.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LC Easy graph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LeetCode Bi-weekly </w:t>
            </w:r>
            <w:r w:rsidRPr="0007261F">
              <w:rPr>
                <w:highlight w:val="yellow"/>
              </w:rPr>
              <w:t>(Sunday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ijkstra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CC medium Dijkstra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C &amp; tree d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HR cc/tree-d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CodeChef Starters </w:t>
            </w:r>
            <w:r w:rsidRPr="0007261F">
              <w:rPr>
                <w:highlight w:val="yellow"/>
              </w:rPr>
              <w:t>(weekend begins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Topo sort &amp; cycle detect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LC Easy graph topo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 xml:space="preserve">CF Div 2 (bi-weekly </w:t>
            </w:r>
            <w:r w:rsidRPr="0007261F">
              <w:rPr>
                <w:highlight w:val="yellow"/>
              </w:rPr>
              <w:t>Saturday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graph (8 prob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 (Mock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6 graph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debrief</w:t>
            </w:r>
          </w:p>
        </w:tc>
      </w:tr>
    </w:tbl>
    <w:p w:rsidR="00B351E1" w:rsidRDefault="00000000">
      <w:r>
        <w:pict>
          <v:rect id="_x0000_i1029" style="width:0;height:1.5pt" o:hralign="center" o:hrstd="t" o:hr="t"/>
        </w:pict>
      </w:r>
    </w:p>
    <w:p w:rsidR="00B351E1" w:rsidRDefault="00000000">
      <w:pPr>
        <w:pStyle w:val="Heading2"/>
      </w:pPr>
      <w:bookmarkStart w:id="5" w:name="week-3-1521-ds-cf-maintenance"/>
      <w:bookmarkEnd w:id="4"/>
      <w:r>
        <w:t>🗓 Week 3 (15–21): DS &amp; CF Maintenanc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20"/>
        <w:gridCol w:w="3163"/>
        <w:gridCol w:w="2944"/>
        <w:gridCol w:w="2749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tacks &amp; Queue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LC Easy D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Hashmaps &amp; Heap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HR hash/hea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unchtime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Fenwick Tree intro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CC medium BIT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egment Tree basic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LC Medium segtree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Weekly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liding Window rev.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mixed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ck CF Div 2 (4 prob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+ speed-up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6 D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ge-case hunt</w:t>
            </w:r>
          </w:p>
        </w:tc>
      </w:tr>
    </w:tbl>
    <w:p w:rsidR="00B351E1" w:rsidRDefault="00000000">
      <w:r>
        <w:pict>
          <v:rect id="_x0000_i1030" style="width:0;height:1.5pt" o:hralign="center" o:hrstd="t" o:hr="t"/>
        </w:pict>
      </w:r>
    </w:p>
    <w:p w:rsidR="00B351E1" w:rsidRDefault="00000000">
      <w:pPr>
        <w:pStyle w:val="Heading2"/>
      </w:pPr>
      <w:bookmarkStart w:id="6" w:name="week-4-2228-dp-basics-mixed-contests"/>
      <w:bookmarkEnd w:id="5"/>
      <w:r>
        <w:t>🗓 Week 4 (22–28): DP Basics + Mixed Contes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50"/>
        <w:gridCol w:w="3295"/>
        <w:gridCol w:w="2671"/>
        <w:gridCol w:w="2860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1D DP pattern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HR DP basic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D DP &amp; Knapsack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LC Medium D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unchtime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Tree DP refresher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CC DP problem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itmask DP intro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HR bitmask D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Bi-weekly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P opt. trick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× LC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DP drill (8 prob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 (Mock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6 DP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deep-dive</w:t>
            </w:r>
          </w:p>
        </w:tc>
      </w:tr>
    </w:tbl>
    <w:p w:rsidR="00B351E1" w:rsidRDefault="00000000">
      <w:r>
        <w:pict>
          <v:rect id="_x0000_i1031" style="width:0;height:1.5pt" o:hralign="center" o:hrstd="t" o:hr="t"/>
        </w:pict>
      </w:r>
    </w:p>
    <w:p w:rsidR="00B351E1" w:rsidRDefault="00000000">
      <w:pPr>
        <w:pStyle w:val="Heading2"/>
      </w:pPr>
      <w:bookmarkStart w:id="7" w:name="week-5-2935-leetcode-medium-marathon"/>
      <w:bookmarkEnd w:id="6"/>
      <w:r>
        <w:t>🗓 Week 5 (29–35): LeetCode Medium Marath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3"/>
        <w:gridCol w:w="2946"/>
        <w:gridCol w:w="2536"/>
        <w:gridCol w:w="3481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lastRenderedPageBreak/>
              <w:t>29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Recap medium pattern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 (array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Trees &amp; Graphs median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 (tree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ong Challenge (ongoing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acktracking &amp; subset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 backtrack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Greedy &amp; Heaps (IB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 greed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Weekly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Two-Pointers advanced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 2-ptr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medium set (9 prob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Starters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5 medium + 1 easy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+ pattern summary</w:t>
            </w:r>
          </w:p>
        </w:tc>
      </w:tr>
    </w:tbl>
    <w:p w:rsidR="00B351E1" w:rsidRDefault="00000000">
      <w:r>
        <w:pict>
          <v:rect id="_x0000_i1032" style="width:0;height:1.5pt" o:hralign="center" o:hrstd="t" o:hr="t"/>
        </w:pict>
      </w:r>
    </w:p>
    <w:p w:rsidR="00B351E1" w:rsidRDefault="00000000">
      <w:pPr>
        <w:pStyle w:val="Heading2"/>
      </w:pPr>
      <w:bookmarkStart w:id="8" w:name="week-6-3642-mock-interviews-contests"/>
      <w:bookmarkEnd w:id="7"/>
      <w:r>
        <w:t>🗓 Week 6 (36–42): Mock Interviews &amp; Contes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3"/>
        <w:gridCol w:w="3076"/>
        <w:gridCol w:w="3108"/>
        <w:gridCol w:w="2779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 / Mock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InterviewBit interview track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× mock interview question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HR rounds &amp; resume review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× LC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unchtime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Behavioral prep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× mock system design Q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Bi-weekly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mplexity &amp; trade-off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× LC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ive debugg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2× LC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ong Challenge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mock: DS/DP/graph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 (Full mock interview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rPr>
                <w:b/>
                <w:bCs/>
              </w:rPr>
              <w:t>Mock (4 probs + 1 design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ditorial + feedback log</w:t>
            </w:r>
          </w:p>
        </w:tc>
      </w:tr>
    </w:tbl>
    <w:p w:rsidR="00B351E1" w:rsidRDefault="00000000">
      <w:r>
        <w:pict>
          <v:rect id="_x0000_i1033" style="width:0;height:1.5pt" o:hralign="center" o:hrstd="t" o:hr="t"/>
        </w:pict>
      </w:r>
    </w:p>
    <w:p w:rsidR="00B351E1" w:rsidRDefault="00000000">
      <w:pPr>
        <w:pStyle w:val="Heading2"/>
      </w:pPr>
      <w:bookmarkStart w:id="9" w:name="Xbad30d9ec8cff4889bdfcd395c37d1523393118"/>
      <w:bookmarkEnd w:id="8"/>
      <w:r>
        <w:t>🗓 Week 7 (43–49): Final Marathon &amp; All-Contest Blitz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61"/>
        <w:gridCol w:w="3445"/>
        <w:gridCol w:w="2951"/>
        <w:gridCol w:w="2519"/>
      </w:tblGrid>
      <w:tr w:rsidR="00B351E1" w:rsidTr="00B351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orning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dday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Evening (Contest)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Review weakest topic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1 warm-up (past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3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rapid drill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6× LC Medium sprint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Weekly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Team-style mock (solo roles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5× mixed past regional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Starters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tress test: 4× CF Div 1 rat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System design flashcards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3× LC Mediu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odeChef Lunchtime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Full 3-prob, 3-hr CF sim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CF Div 2</w:t>
            </w:r>
          </w:p>
        </w:tc>
      </w:tr>
      <w:tr w:rsidR="00B351E1"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Mixed track (DS/DP/graph)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—</w:t>
            </w:r>
          </w:p>
        </w:tc>
        <w:tc>
          <w:tcPr>
            <w:tcW w:w="0" w:type="auto"/>
          </w:tcPr>
          <w:p w:rsidR="00B351E1" w:rsidRDefault="00000000">
            <w:pPr>
              <w:pStyle w:val="Compact"/>
            </w:pPr>
            <w:r>
              <w:t>LeetCode Bi-weekly</w:t>
            </w:r>
          </w:p>
        </w:tc>
      </w:tr>
    </w:tbl>
    <w:p w:rsidR="00B351E1" w:rsidRDefault="00000000">
      <w:r>
        <w:lastRenderedPageBreak/>
        <w:pict>
          <v:rect id="_x0000_i1034" style="width:0;height:1.5pt" o:hralign="center" o:hrstd="t" o:hr="t"/>
        </w:pict>
      </w:r>
    </w:p>
    <w:p w:rsidR="00B351E1" w:rsidRDefault="00000000">
      <w:pPr>
        <w:pStyle w:val="Heading2"/>
      </w:pPr>
      <w:bookmarkStart w:id="10" w:name="day-50-wrap-up-next-steps"/>
      <w:bookmarkEnd w:id="9"/>
      <w:r>
        <w:t>✅ Day 50: Wrap-Up &amp; Next Steps</w:t>
      </w:r>
    </w:p>
    <w:p w:rsidR="00B351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dentify</w:t>
      </w:r>
      <w:r>
        <w:t xml:space="preserve"> 2 weakest areas &amp; schedule daily 30 min drills</w:t>
      </w:r>
    </w:p>
    <w:p w:rsidR="00B351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lan</w:t>
      </w:r>
      <w:r>
        <w:t xml:space="preserve"> company-specific LeetCode lists + campus mocks</w:t>
      </w:r>
    </w:p>
    <w:p w:rsidR="00B351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elebrate</w:t>
      </w:r>
      <w:r>
        <w:t xml:space="preserve"> your CF-steady, LC-medium prowess! 🎉</w:t>
      </w:r>
    </w:p>
    <w:p w:rsidR="00B351E1" w:rsidRDefault="00000000">
      <w:r>
        <w:pict>
          <v:rect id="_x0000_i1035" style="width:0;height:1.5pt" o:hralign="center" o:hrstd="t" o:hr="t"/>
        </w:pict>
      </w:r>
    </w:p>
    <w:p w:rsidR="00B351E1" w:rsidRDefault="00000000">
      <w:pPr>
        <w:pStyle w:val="Heading3"/>
      </w:pPr>
      <w:bookmarkStart w:id="11" w:name="heuristics-pitfalls"/>
      <w:r>
        <w:t>🔑 Heuristics &amp; Pitfalls</w:t>
      </w:r>
    </w:p>
    <w:p w:rsidR="00B351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ntest Key:</w:t>
      </w:r>
      <w:r>
        <w:t xml:space="preserve"> </w:t>
      </w:r>
      <w:r w:rsidRPr="0007261F">
        <w:rPr>
          <w:highlight w:val="yellow"/>
        </w:rPr>
        <w:t>Never miss your “home” contest: CF Div 3 on Sundays, LeetCode Weekly on Saturdays, CodeChef Lunchtime mid-month, Starters first weekend, Long Challenge spanning 10 days.</w:t>
      </w:r>
    </w:p>
    <w:p w:rsidR="00B351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ime-box:</w:t>
      </w:r>
      <w:r>
        <w:t xml:space="preserve"> 15–20 min per contest problem, then mark for review.</w:t>
      </w:r>
    </w:p>
    <w:p w:rsidR="00B351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tate:</w:t>
      </w:r>
      <w:r>
        <w:t xml:space="preserve"> Jump between platforms to expose yourself to different test-case styles.</w:t>
      </w:r>
    </w:p>
    <w:p w:rsidR="00B351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raph Drills:</w:t>
      </w:r>
      <w:r>
        <w:t xml:space="preserve"> Code each graph pattern (BFS, DFS, Dijkstra, topo) twice—recursive &amp; iterative.</w:t>
      </w:r>
    </w:p>
    <w:p w:rsidR="00B351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ck Interviews:</w:t>
      </w:r>
      <w:r>
        <w:t xml:space="preserve"> Record &amp; critique your live thinking to eliminate “uhms” in real interviews.</w:t>
      </w:r>
    </w:p>
    <w:p w:rsidR="00B351E1" w:rsidRDefault="00000000">
      <w:pPr>
        <w:pStyle w:val="FirstParagraph"/>
      </w:pPr>
      <w:r>
        <w:t xml:space="preserve">Stick to this schedule, and you’ll keep your </w:t>
      </w:r>
      <w:r>
        <w:rPr>
          <w:b/>
          <w:bCs/>
        </w:rPr>
        <w:t>Codeforces ~1200</w:t>
      </w:r>
      <w:r>
        <w:t xml:space="preserve">, regularly conquer </w:t>
      </w:r>
      <w:r>
        <w:rPr>
          <w:b/>
          <w:bCs/>
        </w:rPr>
        <w:t>LeetCode mediums</w:t>
      </w:r>
      <w:r>
        <w:t xml:space="preserve">, and rock every </w:t>
      </w:r>
      <w:r>
        <w:rPr>
          <w:b/>
          <w:bCs/>
        </w:rPr>
        <w:t>CodeChef</w:t>
      </w:r>
      <w:r>
        <w:t xml:space="preserve"> and </w:t>
      </w:r>
      <w:r>
        <w:rPr>
          <w:b/>
          <w:bCs/>
        </w:rPr>
        <w:t>LeetCode</w:t>
      </w:r>
      <w:r>
        <w:t xml:space="preserve"> contest you enter—while being fully interview-ready for top companies. Good luck!</w:t>
      </w:r>
      <w:bookmarkEnd w:id="0"/>
      <w:bookmarkEnd w:id="10"/>
      <w:bookmarkEnd w:id="11"/>
    </w:p>
    <w:sectPr w:rsidR="00B35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5F754E" w:rsidRDefault="005F754E">
      <w:pPr>
        <w:spacing w:after="0"/>
      </w:pPr>
      <w:r>
        <w:separator/>
      </w:r>
    </w:p>
  </w:endnote>
  <w:endnote w:type="continuationSeparator" w:id="0">
    <w:p w:rsidR="005F754E" w:rsidRDefault="005F7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5F754E" w:rsidRDefault="005F754E">
      <w:r>
        <w:separator/>
      </w:r>
    </w:p>
  </w:footnote>
  <w:footnote w:type="continuationSeparator" w:id="0">
    <w:p w:rsidR="005F754E" w:rsidRDefault="005F7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DA5E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F2482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DBA75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50452118">
    <w:abstractNumId w:val="0"/>
  </w:num>
  <w:num w:numId="2" w16cid:durableId="2019651063">
    <w:abstractNumId w:val="1"/>
  </w:num>
  <w:num w:numId="3" w16cid:durableId="955914998">
    <w:abstractNumId w:val="1"/>
  </w:num>
  <w:num w:numId="4" w16cid:durableId="15000011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51E1"/>
    <w:rsid w:val="0007261F"/>
    <w:rsid w:val="002C3219"/>
    <w:rsid w:val="00584EC1"/>
    <w:rsid w:val="005F754E"/>
    <w:rsid w:val="00B3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C4E62"/>
  <w15:docId w15:val="{1509983F-A8C0-4265-848B-6FB142C82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ADAAE6A-2DD0-46C7-B505-D6371013A51F}">
  <we:reference id="wa200002866" version="1.0.1.0" store="en-US" storeType="OMEX"/>
  <we:alternateReferences>
    <we:reference id="WA200002866" version="1.0.1.0" store="WA200002866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48C3C6-59B8-4951-B275-7C988FB2D0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d.Tabish Khan</cp:lastModifiedBy>
  <cp:revision>3</cp:revision>
  <dcterms:created xsi:type="dcterms:W3CDTF">2025-05-28T10:17:00Z</dcterms:created>
  <dcterms:modified xsi:type="dcterms:W3CDTF">2025-05-28T10:57:00Z</dcterms:modified>
</cp:coreProperties>
</file>